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DA426D3" w:rsidR="000C49FD" w:rsidRPr="00104020" w:rsidRDefault="00104020" w:rsidP="00E31880">
      <w:pPr>
        <w:jc w:val="center"/>
        <w:rPr>
          <w:b/>
          <w:bCs/>
          <w:sz w:val="32"/>
          <w:szCs w:val="32"/>
        </w:rPr>
      </w:pPr>
      <w:r w:rsidRPr="00104020">
        <w:rPr>
          <w:b/>
          <w:bCs/>
          <w:sz w:val="32"/>
          <w:szCs w:val="32"/>
        </w:rPr>
        <w:t>(</w:t>
      </w:r>
      <w:r w:rsidR="00CC4D03">
        <w:rPr>
          <w:b/>
          <w:bCs/>
          <w:sz w:val="32"/>
          <w:szCs w:val="32"/>
        </w:rPr>
        <w:t>Wisconsin</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4A81A3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C4D03">
        <w:rPr>
          <w:sz w:val="22"/>
          <w:szCs w:val="22"/>
        </w:rPr>
        <w:t>Wisconsi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B0C5728" w:rsidR="00C543C7" w:rsidRDefault="00CC4D03" w:rsidP="00E31880">
            <w:pPr>
              <w:rPr>
                <w:sz w:val="22"/>
                <w:szCs w:val="22"/>
              </w:rPr>
            </w:pPr>
            <w:r>
              <w:rPr>
                <w:sz w:val="22"/>
                <w:szCs w:val="22"/>
              </w:rPr>
              <w:t>Wisconsi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7C986" w14:textId="77777777" w:rsidR="00E60F47" w:rsidRDefault="00E60F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CFD1DB0" w:rsidR="004F70A3" w:rsidRPr="00E60F47" w:rsidRDefault="004F70A3" w:rsidP="00E60F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C5147" w14:textId="77777777" w:rsidR="00E60F47" w:rsidRDefault="00E60F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43ADF" w14:textId="77777777" w:rsidR="00E60F47" w:rsidRDefault="00E60F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F320CB3" w:rsidR="004F70A3" w:rsidRPr="00E60F47" w:rsidRDefault="004F70A3" w:rsidP="00E60F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74D67" w14:textId="77777777" w:rsidR="00E60F47" w:rsidRDefault="00E60F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4525665">
    <w:abstractNumId w:val="3"/>
  </w:num>
  <w:num w:numId="2" w16cid:durableId="2115129044">
    <w:abstractNumId w:val="2"/>
  </w:num>
  <w:num w:numId="3" w16cid:durableId="386146063">
    <w:abstractNumId w:val="0"/>
  </w:num>
  <w:num w:numId="4" w16cid:durableId="1001395893">
    <w:abstractNumId w:val="4"/>
  </w:num>
  <w:num w:numId="5" w16cid:durableId="17506153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C4D03"/>
    <w:rsid w:val="00CD6FD8"/>
    <w:rsid w:val="00D34014"/>
    <w:rsid w:val="00D54234"/>
    <w:rsid w:val="00D61D3E"/>
    <w:rsid w:val="00DC7657"/>
    <w:rsid w:val="00DD2CCC"/>
    <w:rsid w:val="00E15689"/>
    <w:rsid w:val="00E251A3"/>
    <w:rsid w:val="00E31880"/>
    <w:rsid w:val="00E60F47"/>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8</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5</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